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37E467B">
      <w:pPr>
        <w:pStyle w:val="Heading1"/>
      </w:pPr>
      <w:r w:rsidRPr="00AE2B95">
        <w:t>Liver Cholangiocarcinoma (CCA) MELD/PELD Exception Score</w:t>
      </w:r>
      <w:r w:rsidR="00965A61">
        <w:t xml:space="preserve"> Extension</w:t>
      </w:r>
      <w:r w:rsidRPr="00AE2B95">
        <w:t xml:space="preserve"> </w:t>
      </w:r>
      <w:r w:rsidRPr="00F04C9D" w:rsidR="00F04C9D">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E3314" w:rsidRPr="005E3314" w:rsidP="005E3314" w14:paraId="7B4CA898" w14:textId="77777777">
      <w:pPr>
        <w:rPr>
          <w:b/>
          <w:bCs/>
        </w:rPr>
      </w:pPr>
      <w:r w:rsidRPr="005E3314">
        <w:rPr>
          <w:b/>
          <w:bCs/>
          <w:u w:val="single"/>
        </w:rPr>
        <w:t>Cholangiocarcinoma (CCA)</w:t>
      </w:r>
      <w:r w:rsidRPr="005E3314">
        <w:rPr>
          <w:b/>
          <w:bCs/>
        </w:rPr>
        <w:t>: </w:t>
      </w:r>
      <w:r w:rsidRPr="005E3314">
        <w:t>If cholangiocarcinoma is selected for a candidate, complete the following questions:</w:t>
      </w:r>
    </w:p>
    <w:p w:rsidR="005C04E0" w:rsidP="005E3314" w14:paraId="01C99196" w14:textId="77777777">
      <w:r w:rsidRPr="00AA0E4C">
        <w:rPr>
          <w:b/>
          <w:bCs/>
          <w:u w:val="single"/>
        </w:rPr>
        <w:t>Have intrahepatic and extrahepatic metastases been excluded by cross-sectional imaging studies?</w:t>
      </w:r>
      <w:r w:rsidRPr="005E3314">
        <w:rPr>
          <w:b/>
          <w:bCs/>
        </w:rPr>
        <w:t>: </w:t>
      </w:r>
      <w:r w:rsidRPr="005E3314">
        <w:t>If intrahepatic and extrahepatic metastases have been excluded by cross-sectional imaging studies, select </w:t>
      </w:r>
      <w:r w:rsidRPr="005E3314">
        <w:rPr>
          <w:b/>
          <w:bCs/>
        </w:rPr>
        <w:t>Yes</w:t>
      </w:r>
      <w:r w:rsidRPr="005E3314">
        <w:t>. If not, select </w:t>
      </w:r>
      <w:r w:rsidRPr="005E3314">
        <w:rPr>
          <w:b/>
          <w:bCs/>
        </w:rPr>
        <w:t>No</w:t>
      </w:r>
      <w:r w:rsidRPr="005E3314">
        <w:t>. If Yes is selected, select all that apply. This is a </w:t>
      </w:r>
      <w:r w:rsidRPr="005E3314">
        <w:rPr>
          <w:b/>
          <w:bCs/>
        </w:rPr>
        <w:t>required</w:t>
      </w:r>
      <w:r w:rsidRPr="005E3314">
        <w:t> field.</w:t>
      </w:r>
      <w:r w:rsidRPr="005C04E0">
        <w:t xml:space="preserve"> </w:t>
      </w:r>
    </w:p>
    <w:p w:rsidR="00334E96" w:rsidP="00334E96" w14:paraId="2364F6B1" w14:textId="10ACE7A4">
      <w:pPr>
        <w:pStyle w:val="Heading2"/>
      </w:pPr>
      <w:r>
        <w:t>Extension</w:t>
      </w:r>
    </w:p>
    <w:p w:rsidR="00334E96" w:rsidP="005E3314" w14:paraId="452D6DE4" w14:textId="7F615D25">
      <w:r w:rsidRPr="00334E96">
        <w:rPr>
          <w:b/>
          <w:bCs/>
          <w:u w:val="single"/>
        </w:rPr>
        <w:t>Chest</w:t>
      </w:r>
      <w:r w:rsidRPr="00334E96">
        <w:rPr>
          <w:b/>
          <w:bCs/>
        </w:rPr>
        <w:t>:</w:t>
      </w:r>
      <w:r w:rsidRPr="00334E96">
        <w:t xml:space="preserve"> </w:t>
      </w:r>
      <w:r>
        <w:t>E</w:t>
      </w:r>
      <w:r w:rsidRPr="005E3314">
        <w:t>nter the date of the imaging study.</w:t>
      </w:r>
    </w:p>
    <w:p w:rsidR="00334E96" w:rsidP="005E3314" w14:paraId="420F3972" w14:textId="7829607F">
      <w:r w:rsidRPr="00334E96">
        <w:rPr>
          <w:b/>
          <w:bCs/>
          <w:u w:val="single"/>
        </w:rPr>
        <w:t>Abdomen</w:t>
      </w:r>
      <w:r w:rsidRPr="00334E96">
        <w:rPr>
          <w:b/>
          <w:bCs/>
        </w:rPr>
        <w:t xml:space="preserve">: </w:t>
      </w:r>
      <w:r w:rsidRPr="00334E96">
        <w:t>E</w:t>
      </w:r>
      <w:r w:rsidRPr="005E3314">
        <w:t>nter the date of the imaging stud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F1BE1" w:rsidRPr="004F1BE1" w:rsidP="004F1BE1" w14:paraId="53C4748F"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F1BE1" w14:paraId="32B880B2" w14:textId="77777777">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RPr="004F1BE1" w:rsidP="004F1BE1"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4C1A07" w:rsidP="00DF026C" w14:paraId="52C750EA" w14:textId="77777777">
      <w:pPr>
        <w:rPr>
          <w:b/>
          <w:bCs/>
          <w:u w:val="single"/>
        </w:rPr>
      </w:pPr>
    </w:p>
    <w:p w:rsidR="009C44E9" w:rsidP="00DF026C" w14:paraId="5343826A" w14:textId="021B58A7">
      <w:pPr>
        <w:rPr>
          <w:b/>
          <w:bCs/>
          <w:u w:val="single"/>
        </w:rPr>
      </w:pPr>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rsidR="00A51A84">
        <w:t>2</w:t>
      </w:r>
      <w:r>
        <w:t>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1A086E">
        <w:t>average 0.27</w:t>
      </w:r>
      <w:r w:rsidR="00DD1AE5">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0" w:tgtFrame="_blank" w:history="1">
        <w:r w:rsidRPr="00886617">
          <w:rPr>
            <w:rStyle w:val="normaltextrun"/>
            <w:u w:val="single"/>
            <w:shd w:val="clear" w:color="auto" w:fill="FFFFFF"/>
          </w:rPr>
          <w:t>paperwork@hrsa.gov</w:t>
        </w:r>
      </w:hyperlink>
      <w:r w:rsidRPr="00886617">
        <w:rPr>
          <w:rStyle w:val="normaltextrun"/>
          <w:shd w:val="clear" w:color="auto" w:fill="FFFFFF"/>
        </w:rPr>
        <w:t>. </w:t>
      </w: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D2C7E" w:rsidP="00CD4B90" w14:paraId="1957CC89" w14:textId="77777777">
      <w:pPr>
        <w:spacing w:before="0" w:after="0"/>
      </w:pPr>
      <w:r>
        <w:separator/>
      </w:r>
    </w:p>
  </w:endnote>
  <w:endnote w:type="continuationSeparator" w:id="1">
    <w:p w:rsidR="00BD2C7E" w:rsidP="00CD4B90" w14:paraId="550AA8CB"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20E7" w14:paraId="736BB2BB" w14:textId="5B796A6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48952720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220E7" w:rsidRPr="009220E7" w:rsidP="009220E7" w14:textId="6E492276">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220E7" w:rsidRPr="009220E7" w:rsidP="009220E7" w14:paraId="21DE755D" w14:textId="6E492276">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20E7" w14:paraId="7C77A742" w14:textId="73A3BE7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19982146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220E7" w:rsidRPr="009220E7" w:rsidP="009220E7" w14:textId="3B5DC1FD">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220E7" w:rsidRPr="009220E7" w:rsidP="009220E7" w14:paraId="39603854" w14:textId="3B5DC1FD">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20E7" w14:paraId="5F4C9503" w14:textId="186BDD8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70089492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220E7" w:rsidRPr="009220E7" w:rsidP="009220E7" w14:textId="296F7EC6">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220E7" w:rsidRPr="009220E7" w:rsidP="009220E7" w14:paraId="481359F9" w14:textId="296F7EC6">
                    <w:pPr>
                      <w:spacing w:after="0"/>
                      <w:rPr>
                        <w:rFonts w:ascii="Calibri" w:eastAsia="Calibri" w:hAnsi="Calibri" w:cs="Calibri"/>
                        <w:noProof/>
                        <w:sz w:val="20"/>
                        <w:szCs w:val="20"/>
                      </w:rPr>
                    </w:pPr>
                    <w:r w:rsidRPr="009220E7">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D2C7E" w:rsidP="00CD4B90" w14:paraId="0FA5CEFE" w14:textId="77777777">
      <w:pPr>
        <w:spacing w:before="0" w:after="0"/>
      </w:pPr>
      <w:r>
        <w:separator/>
      </w:r>
    </w:p>
  </w:footnote>
  <w:footnote w:type="continuationSeparator" w:id="1">
    <w:p w:rsidR="00BD2C7E" w:rsidP="00CD4B90" w14:paraId="68F0F682"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44E9" w:rsidRPr="009C44E9" w:rsidP="009C44E9" w14:paraId="08EEB091" w14:textId="2F9D5C39">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56D05"/>
    <w:rsid w:val="00082E66"/>
    <w:rsid w:val="00085835"/>
    <w:rsid w:val="000B1EE1"/>
    <w:rsid w:val="000E6180"/>
    <w:rsid w:val="000E6E5F"/>
    <w:rsid w:val="000F2285"/>
    <w:rsid w:val="001324AC"/>
    <w:rsid w:val="00153231"/>
    <w:rsid w:val="00155877"/>
    <w:rsid w:val="001724B1"/>
    <w:rsid w:val="0018291D"/>
    <w:rsid w:val="001914D5"/>
    <w:rsid w:val="001A086E"/>
    <w:rsid w:val="001A48DE"/>
    <w:rsid w:val="001A539B"/>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6913"/>
    <w:rsid w:val="0038276B"/>
    <w:rsid w:val="00392205"/>
    <w:rsid w:val="00394B04"/>
    <w:rsid w:val="003A4999"/>
    <w:rsid w:val="003A71CA"/>
    <w:rsid w:val="003A7568"/>
    <w:rsid w:val="003B58B7"/>
    <w:rsid w:val="003D40C8"/>
    <w:rsid w:val="003F1747"/>
    <w:rsid w:val="003F52A7"/>
    <w:rsid w:val="003F6D4E"/>
    <w:rsid w:val="00403C32"/>
    <w:rsid w:val="00406691"/>
    <w:rsid w:val="004079DF"/>
    <w:rsid w:val="00413F2E"/>
    <w:rsid w:val="004215C0"/>
    <w:rsid w:val="00432D8D"/>
    <w:rsid w:val="004337AC"/>
    <w:rsid w:val="0043388C"/>
    <w:rsid w:val="00434EAE"/>
    <w:rsid w:val="00440FE7"/>
    <w:rsid w:val="0047559E"/>
    <w:rsid w:val="00490280"/>
    <w:rsid w:val="004A353B"/>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220E7"/>
    <w:rsid w:val="00932A1B"/>
    <w:rsid w:val="009376DE"/>
    <w:rsid w:val="00943BFF"/>
    <w:rsid w:val="009476F2"/>
    <w:rsid w:val="0094799D"/>
    <w:rsid w:val="0095024C"/>
    <w:rsid w:val="00950535"/>
    <w:rsid w:val="009546C1"/>
    <w:rsid w:val="00965A61"/>
    <w:rsid w:val="009777B7"/>
    <w:rsid w:val="00986556"/>
    <w:rsid w:val="00995915"/>
    <w:rsid w:val="00995D95"/>
    <w:rsid w:val="009A164E"/>
    <w:rsid w:val="009A1A2D"/>
    <w:rsid w:val="009B0F80"/>
    <w:rsid w:val="009C44E9"/>
    <w:rsid w:val="009D4896"/>
    <w:rsid w:val="009D6CA5"/>
    <w:rsid w:val="009F687B"/>
    <w:rsid w:val="00A061AB"/>
    <w:rsid w:val="00A22963"/>
    <w:rsid w:val="00A24095"/>
    <w:rsid w:val="00A3013C"/>
    <w:rsid w:val="00A34C36"/>
    <w:rsid w:val="00A41563"/>
    <w:rsid w:val="00A456C4"/>
    <w:rsid w:val="00A51A84"/>
    <w:rsid w:val="00A60E95"/>
    <w:rsid w:val="00A76F5E"/>
    <w:rsid w:val="00A83341"/>
    <w:rsid w:val="00AA0918"/>
    <w:rsid w:val="00AA0E4C"/>
    <w:rsid w:val="00AE204D"/>
    <w:rsid w:val="00AE2B95"/>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2C7E"/>
    <w:rsid w:val="00BD5AF3"/>
    <w:rsid w:val="00BE51B3"/>
    <w:rsid w:val="00BE57E7"/>
    <w:rsid w:val="00BE7C92"/>
    <w:rsid w:val="00C0347F"/>
    <w:rsid w:val="00C17F60"/>
    <w:rsid w:val="00C724B8"/>
    <w:rsid w:val="00C82225"/>
    <w:rsid w:val="00C91276"/>
    <w:rsid w:val="00C94B37"/>
    <w:rsid w:val="00C94E90"/>
    <w:rsid w:val="00C9791F"/>
    <w:rsid w:val="00CA29B6"/>
    <w:rsid w:val="00CD4B90"/>
    <w:rsid w:val="00CF441C"/>
    <w:rsid w:val="00CF4603"/>
    <w:rsid w:val="00D01EAF"/>
    <w:rsid w:val="00D244B1"/>
    <w:rsid w:val="00D303A1"/>
    <w:rsid w:val="00D45DBB"/>
    <w:rsid w:val="00D460C3"/>
    <w:rsid w:val="00D517A0"/>
    <w:rsid w:val="00D646E5"/>
    <w:rsid w:val="00D716A0"/>
    <w:rsid w:val="00D76166"/>
    <w:rsid w:val="00D80D7C"/>
    <w:rsid w:val="00D91D0D"/>
    <w:rsid w:val="00DA302E"/>
    <w:rsid w:val="00DA3F63"/>
    <w:rsid w:val="00DC104C"/>
    <w:rsid w:val="00DC7F4C"/>
    <w:rsid w:val="00DD1AE5"/>
    <w:rsid w:val="00DD225F"/>
    <w:rsid w:val="00DD4EB9"/>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14E2F"/>
    <w:rsid w:val="00F15A57"/>
    <w:rsid w:val="00F2466F"/>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kFABwt+nA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CD4B90"/>
    <w:pPr>
      <w:tabs>
        <w:tab w:val="center" w:pos="4680"/>
        <w:tab w:val="right" w:pos="9360"/>
      </w:tabs>
      <w:spacing w:before="0" w:after="0"/>
    </w:pPr>
  </w:style>
  <w:style w:type="character" w:customStyle="1" w:styleId="HeaderChar">
    <w:name w:val="Header Char"/>
    <w:basedOn w:val="DefaultParagraphFont"/>
    <w:link w:val="Header"/>
    <w:uiPriority w:val="99"/>
    <w:rsid w:val="00CD4B90"/>
    <w:rPr>
      <w:rFonts w:ascii="Arial" w:eastAsia="Times New Roman" w:hAnsi="Arial" w:cs="Arial"/>
      <w:color w:val="000000"/>
    </w:rPr>
  </w:style>
  <w:style w:type="paragraph" w:styleId="Footer">
    <w:name w:val="footer"/>
    <w:basedOn w:val="Normal"/>
    <w:link w:val="FooterChar"/>
    <w:uiPriority w:val="99"/>
    <w:unhideWhenUsed/>
    <w:rsid w:val="00CD4B90"/>
    <w:pPr>
      <w:tabs>
        <w:tab w:val="center" w:pos="4680"/>
        <w:tab w:val="right" w:pos="9360"/>
      </w:tabs>
      <w:spacing w:before="0" w:after="0"/>
    </w:pPr>
  </w:style>
  <w:style w:type="character" w:customStyle="1" w:styleId="FooterChar">
    <w:name w:val="Footer Char"/>
    <w:basedOn w:val="DefaultParagraphFont"/>
    <w:link w:val="Footer"/>
    <w:uiPriority w:val="99"/>
    <w:rsid w:val="00CD4B90"/>
    <w:rPr>
      <w:rFonts w:ascii="Arial" w:eastAsia="Times New Roman" w:hAnsi="Arial" w:cs="Arial"/>
      <w:color w:val="000000"/>
    </w:rPr>
  </w:style>
  <w:style w:type="character" w:customStyle="1" w:styleId="normaltextrun">
    <w:name w:val="normaltextrun"/>
    <w:basedOn w:val="DefaultParagraphFont"/>
    <w:rsid w:val="009C4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65</_dlc_DocId>
    <_dlc_DocIdUrl xmlns="dae0f925-a78b-4f93-b0e5-451dcac5f217">
      <Url>https://nih.sharepoint.com/sites/HRSA-HSB/Team/dot/_layouts/15/DocIdRedir.aspx?ID=QPVJESM53SK4-1767020924-72965</Url>
      <Description>QPVJESM53SK4-1767020924-7296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94F638-D52F-447B-BB0C-48A50186C55A}">
  <ds:schemaRefs/>
</ds:datastoreItem>
</file>

<file path=customXml/itemProps2.xml><?xml version="1.0" encoding="utf-8"?>
<ds:datastoreItem xmlns:ds="http://schemas.openxmlformats.org/officeDocument/2006/customXml" ds:itemID="{44015FE5-C351-4C53-8883-2226A76F6CA7}">
  <ds:schemaRefs/>
</ds:datastoreItem>
</file>

<file path=customXml/itemProps3.xml><?xml version="1.0" encoding="utf-8"?>
<ds:datastoreItem xmlns:ds="http://schemas.openxmlformats.org/officeDocument/2006/customXml" ds:itemID="{FF6237BF-55CB-4100-B96B-E401C9A6F3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DA5102-7853-4A09-929F-60BB339383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3884</Characters>
  <Application>Microsoft Office Word</Application>
  <DocSecurity>0</DocSecurity>
  <Lines>32</Lines>
  <Paragraphs>9</Paragraphs>
  <ScaleCrop>false</ScaleCrop>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1: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56198d1,58c861a1,4783d29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68df9735-47f1-49c7-b939-b15841ca339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0:3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b336a516-7ca9-42f5-9efb-5e217fdc2606</vt:lpwstr>
  </property>
</Properties>
</file>